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ra Gagliardot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gliardot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3 N Richmond Rd, Johnsburg, IL, USA Johnsburg, IL, USA 600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ura.gagliardotto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9403106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e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